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1AB28" w14:textId="77777777" w:rsidR="00BA259C" w:rsidRPr="003F65A5" w:rsidRDefault="00BA259C" w:rsidP="00BA259C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: Depth of knowledge of relevant literature and ability to use complex concepts and ideas. Originality: Provision of new insights or original ideas based on independent thought or creative thinking. Structure: A logical arrangement of the work into sections (introduction, main points, conclusion) with appropriate paragraphs, linking, signposting and word count. Presentation: Putting across ideas clearly, succinctly and without grammatical and spelling errors. Referencing and bibliography: Acknowledgement of sources using appropriate citation conventions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e.g.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Harvard Business standards.</w:t>
      </w:r>
    </w:p>
    <w:p w14:paraId="56EE40C9" w14:textId="5FE642E8" w:rsidR="00295C26" w:rsidRDefault="00295C26" w:rsidP="00561940"/>
    <w:sectPr w:rsidR="00295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UxszQ2NjYwMbBQ0lEKTi0uzszPAykwrAUAT5Xs7iwAAAA="/>
  </w:docVars>
  <w:rsids>
    <w:rsidRoot w:val="00487772"/>
    <w:rsid w:val="00295C26"/>
    <w:rsid w:val="00487772"/>
    <w:rsid w:val="00561940"/>
    <w:rsid w:val="00763F84"/>
    <w:rsid w:val="00964E27"/>
    <w:rsid w:val="00A64506"/>
    <w:rsid w:val="00B9456C"/>
    <w:rsid w:val="00BA259C"/>
    <w:rsid w:val="00C9086C"/>
    <w:rsid w:val="00F0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74DA"/>
  <w15:chartTrackingRefBased/>
  <w15:docId w15:val="{5A856403-7CF6-4289-A173-F90204690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5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10T02:15:00Z</dcterms:created>
  <dcterms:modified xsi:type="dcterms:W3CDTF">2021-12-10T02:15:00Z</dcterms:modified>
</cp:coreProperties>
</file>